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Social Worker Internship Position</w:t>
      </w:r>
    </w:p>
    <w:p>
      <w:pPr>
        <w:pStyle w:val="BodyText"/>
      </w:pPr>
      <w:r>
        <w:t xml:space="preserve">Chicago, Illinois | United States of America</w:t>
      </w:r>
    </w:p>
    <w:bookmarkEnd w:id="20"/>
    <w:p>
      <w:pPr>
        <w:pStyle w:val="BodyText"/>
      </w:pPr>
      <w:r>
        <w:t xml:space="preserve">Jane Doe</w:t>
      </w:r>
      <w:r>
        <w:br/>
      </w:r>
      <w:r>
        <w:t xml:space="preserve">123 Oak Street, Apt. 4B</w:t>
      </w:r>
      <w:r>
        <w:br/>
      </w:r>
      <w:r>
        <w:t xml:space="preserve">Chicago, IL 60601</w:t>
      </w:r>
      <w:r>
        <w:br/>
      </w:r>
      <w:r>
        <w:t xml:space="preserve">(312) 555-7890</w:t>
      </w:r>
      <w:r>
        <w:br/>
      </w:r>
      <w:r>
        <w:t xml:space="preserve">jane.doe@email.com</w:t>
      </w:r>
    </w:p>
    <w:p>
      <w:pPr>
        <w:pStyle w:val="BodyText"/>
      </w:pPr>
      <w:r>
        <w:t xml:space="preserve">Director of Field Education</w:t>
      </w:r>
    </w:p>
    <w:p>
      <w:pPr>
        <w:pStyle w:val="BodyText"/>
      </w:pPr>
      <w:r>
        <w:t xml:space="preserve">Harmony Community Services</w:t>
      </w:r>
    </w:p>
    <w:p>
      <w:pPr>
        <w:pStyle w:val="BodyText"/>
      </w:pPr>
      <w:r>
        <w:t xml:space="preserve">450 West Grand Avenue, Suite 100</w:t>
      </w:r>
    </w:p>
    <w:p>
      <w:pPr>
        <w:pStyle w:val="BodyText"/>
      </w:pPr>
      <w:r>
        <w:t xml:space="preserve">Chicago, IL 60654</w:t>
      </w:r>
    </w:p>
    <w:bookmarkStart w:id="21" w:name="date-october-26-2023"/>
    <w:p>
      <w:pPr>
        <w:pStyle w:val="Heading2"/>
      </w:pPr>
      <w:r>
        <w:t xml:space="preserve">Date: October 26, 2023</w:t>
      </w:r>
    </w:p>
    <w:bookmarkEnd w:id="21"/>
    <w:p>
      <w:pPr>
        <w:pStyle w:val="FirstParagraph"/>
      </w:pPr>
      <w:r>
        <w:t xml:space="preserve">Dear Director of Field Education,</w:t>
      </w:r>
    </w:p>
    <w:p>
      <w:pPr>
        <w:pStyle w:val="BodyText"/>
      </w:pPr>
      <w:r>
        <w:t xml:space="preserve">With profound enthusiasm, I submit my Internship Application Letter for the Social Worker Internship position at Harmony Community Services in Chicago, Illinois. As a dedicated student in the Master of Social Work program at DePaul University with a focus on trauma-informed care and community development, I have meticulously cultivated my professional identity to serve the diverse populations of United States Chicago. This internship represents not merely an academic requirement but a vital opportunity to immerse myself in the heart of urban social work where systemic challenges intersect with extraordinary resilience.</w:t>
      </w:r>
    </w:p>
    <w:p>
      <w:pPr>
        <w:pStyle w:val="BodyText"/>
      </w:pPr>
      <w:r>
        <w:t xml:space="preserve">My academic journey has been deliberately structured around Chicago’s unique socio-ecological landscape. Courses such as "Urban Social Welfare Policy" and "Cultural Competency in Marginalized Communities" equipped me to understand the city’s complex tapestry of needs—from the housing insecurity affecting 83,000 Chicagoans experiencing homelessness (as documented by the 2023 Chicago Homeless Count) to the trauma stemming from gun violence that disproportionately impacts neighborhoods like Englewood and West Garfield Park. I conducted a field project analyzing service gaps at the South Side Community Center, where I witnessed firsthand how culturally responsive practice bridges trust between providers and clients. This experience crystallized my commitment to becoming a Social Worker who doesn’t just treat symptoms but addresses root causes within Chicago’s historical context of redlining and economic disparity.</w:t>
      </w:r>
    </w:p>
    <w:p>
      <w:pPr>
        <w:pStyle w:val="BodyText"/>
      </w:pPr>
      <w:r>
        <w:t xml:space="preserve">My professional background complements this academic foundation through direct engagement with Chicago’s most vulnerable residents. As a volunteer at the Chicago Coalition for the Homeless, I co-designed a harm reduction workshop addressing substance use among unhoused individuals in Humboldt Park, collaborating with outreach teams to distribute naloxone kits and connect 42 clients to permanent supportive housing within six months. This work required navigating city ordinances while centering client autonomy—a critical skill for any Social Worker operating in United States Chicago’s intricate regulatory environment. Additionally, my role as a crisis counselor at the National Suicide Prevention Lifeline (serving Illinois residents) honed my ability to de-escalate high-stress situations while maintaining strict confidentiality—a competency I now recognize as non-negotiable in urban social work where trust is often hard-won.</w:t>
      </w:r>
    </w:p>
    <w:p>
      <w:pPr>
        <w:pStyle w:val="BodyText"/>
      </w:pPr>
      <w:r>
        <w:t xml:space="preserve">What compels me to seek this internship specifically at Harmony Community Services is your agency’s pioneering work with the "Chicago Resilience Project," a culturally grounded initiative addressing intergenerational trauma in Latinx communities. Your partnership with the Chicago Department of Public Health to implement trauma screening in neighborhood health centers resonates deeply with my research on how systemic racism manifests as adverse childhood experiences (ACEs) across ZIP codes like 60621 and 60619. I am particularly inspired by your community-led model where clients co-create services—aligning perfectly with the empowerment philosophy I practiced during my undergraduate internship at Chicago’s Youth Guidance program, where we developed youth advisory councils to redesign after-school programming.</w:t>
      </w:r>
    </w:p>
    <w:p>
      <w:pPr>
        <w:pStyle w:val="BodyText"/>
      </w:pPr>
      <w:r>
        <w:t xml:space="preserve">Chicago’s status as a global city of cultural significance makes it an unparalleled training ground for Social Workers. As the most diverse major city in the United States with over 200 languages spoken, Chicago demands social work that transcends one-size-fits-all approaches. In my academic writing for the "Urban Social Work Journal," I explored how food insecurity rates vary by census tract—reaching 23% in West Englewood versus 8% on the North Side—highlighting why location-specific interventions matter. This nuanced understanding is essential for effective practice across United States Chicago, where a Social Worker might work with refugee families navigating immigration court, elderly residents facing elder abuse in Bronzeville, or youth gang members seeking trauma therapy at a Southside clinic.</w:t>
      </w:r>
    </w:p>
    <w:p>
      <w:pPr>
        <w:pStyle w:val="BodyText"/>
      </w:pPr>
      <w:r>
        <w:t xml:space="preserve">I am equally prepared to contribute to Harmony Community Services’ operational needs. My proficiency in R for data analysis allows me to support your team’s evaluation of program outcomes, while my bilingual Spanish skills (at a professional proficiency level) enable direct service with over 18% of Chicago’s Latinx population who primarily speak Spanish. I also bring training in the Trauma Systems Therapy model—certified by the National Child Traumatic Stress Network—which I believe can strengthen your youth services division. Moreover, my familiarity with Chicago’s social services infrastructure—from accessing Cook County Department of Public Health resources to navigating CTA transit options for clients—means I will require minimal orientation time.</w:t>
      </w:r>
    </w:p>
    <w:p>
      <w:pPr>
        <w:pStyle w:val="BodyText"/>
      </w:pPr>
      <w:r>
        <w:t xml:space="preserve">As a lifelong Chicagoan raised in Pilsen and now studying near UIC, I am acutely aware that urban social work is not merely a profession but a covenant with community. The city’s history of grassroots movements—from the Black Panther Party’s free breakfast programs to current anti-violence initiatives—provides fertile ground for ethical practice grounded in justice. I view this internship as a sacred opportunity to learn from your seasoned staff while offering my energy, cultural humility, and commitment to transforming systems that have failed Chicago residents for generations.</w:t>
      </w:r>
    </w:p>
    <w:p>
      <w:pPr>
        <w:pStyle w:val="BodyText"/>
      </w:pPr>
      <w:r>
        <w:t xml:space="preserve">In closing, I invite you to consider how my academic rigor, community-rooted experiences, and unwavering dedication to anti-oppressive practice align with Harmony Community Services’ mission. I am eager to bring my passion for equity-driven social work to your team and learn from the brilliant professionals who shape Chicago’s response to its most pressing challenges. Thank you for considering my Internship Application Letter; I welcome the opportunity to discuss how I can contribute meaningfully to your vital work during an interview at your convenience.</w:t>
      </w:r>
    </w:p>
    <w:p>
      <w:pPr>
        <w:pStyle w:val="BodyText"/>
      </w:pPr>
      <w:r>
        <w:t xml:space="preserve">Sincerely,</w:t>
      </w:r>
    </w:p>
    <w:p>
      <w:pPr>
        <w:pStyle w:val="BodyText"/>
      </w:pPr>
      <w:r>
        <w:br/>
      </w:r>
      <w:r>
        <w:br/>
      </w:r>
      <w:r>
        <w:br/>
      </w:r>
    </w:p>
    <w:p>
      <w:pPr>
        <w:pStyle w:val="BodyText"/>
      </w:pPr>
      <w:r>
        <w:t xml:space="preserve">Jane Doe</w:t>
      </w:r>
    </w:p>
    <w:p>
      <w:pPr>
        <w:pStyle w:val="BodyText"/>
      </w:pPr>
      <w:r>
        <w:t xml:space="preserve">Master of Social Work Candidate, DePaul University</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Internship Application Letter</dc:title>
  <dc:creator/>
  <dc:language>en</dc:language>
  <cp:keywords/>
  <dcterms:created xsi:type="dcterms:W3CDTF">2026-07-23T08:32:49Z</dcterms:created>
  <dcterms:modified xsi:type="dcterms:W3CDTF">2026-07-23T08:32:49Z</dcterms:modified>
</cp:coreProperties>
</file>

<file path=docProps/custom.xml><?xml version="1.0" encoding="utf-8"?>
<Properties xmlns="http://schemas.openxmlformats.org/officeDocument/2006/custom-properties" xmlns:vt="http://schemas.openxmlformats.org/officeDocument/2006/docPropsVTypes"/>
</file>